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3B2A5A4" w:rsidR="004F1CD0" w:rsidRDefault="006F7182" w:rsidP="00725C88">
      <w:pPr>
        <w:jc w:val="center"/>
        <w:rPr>
          <w:sz w:val="36"/>
          <w:szCs w:val="36"/>
          <w:lang w:val="en-GB"/>
        </w:rPr>
      </w:pPr>
      <w:r>
        <w:rPr>
          <w:sz w:val="36"/>
          <w:szCs w:val="36"/>
          <w:lang w:val="en-GB"/>
        </w:rPr>
        <w:t>Georgi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B054F3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371D35">
        <w:rPr>
          <w:sz w:val="22"/>
          <w:szCs w:val="22"/>
          <w:lang w:val="en-GB"/>
        </w:rPr>
        <w:t xml:space="preserve">___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6F7182">
        <w:rPr>
          <w:sz w:val="22"/>
          <w:szCs w:val="22"/>
          <w:lang w:val="en-GB"/>
        </w:rPr>
        <w:t>one (1) month 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BB6E5" w14:textId="77777777" w:rsidR="007165D1" w:rsidRDefault="007165D1" w:rsidP="00CB37D9">
      <w:pPr>
        <w:spacing w:after="0" w:line="240" w:lineRule="auto"/>
      </w:pPr>
      <w:r>
        <w:separator/>
      </w:r>
    </w:p>
  </w:endnote>
  <w:endnote w:type="continuationSeparator" w:id="0">
    <w:p w14:paraId="2BDA7D0D" w14:textId="77777777" w:rsidR="007165D1" w:rsidRDefault="007165D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39E8D" w14:textId="77777777" w:rsidR="00D24357" w:rsidRDefault="00D24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D474DC1" w:rsidR="00CB37D9" w:rsidRPr="00D24357" w:rsidRDefault="00CB37D9" w:rsidP="00D24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7A490" w14:textId="77777777" w:rsidR="00D24357" w:rsidRDefault="00D24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CE24A" w14:textId="77777777" w:rsidR="007165D1" w:rsidRDefault="007165D1" w:rsidP="00CB37D9">
      <w:pPr>
        <w:spacing w:after="0" w:line="240" w:lineRule="auto"/>
      </w:pPr>
      <w:r>
        <w:separator/>
      </w:r>
    </w:p>
  </w:footnote>
  <w:footnote w:type="continuationSeparator" w:id="0">
    <w:p w14:paraId="05023122" w14:textId="77777777" w:rsidR="007165D1" w:rsidRDefault="007165D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54EB3" w14:textId="77777777" w:rsidR="00D24357" w:rsidRDefault="00D24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94C4E3C" w:rsidR="00AD6FC0" w:rsidRPr="00D24357" w:rsidRDefault="00AD6FC0" w:rsidP="00D243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743A2" w14:textId="77777777" w:rsidR="00D24357" w:rsidRDefault="00D24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853246">
    <w:abstractNumId w:val="0"/>
  </w:num>
  <w:num w:numId="2" w16cid:durableId="1515028344">
    <w:abstractNumId w:val="3"/>
  </w:num>
  <w:num w:numId="3" w16cid:durableId="296104918">
    <w:abstractNumId w:val="1"/>
  </w:num>
  <w:num w:numId="4" w16cid:durableId="1443569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1F1098"/>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165D1"/>
    <w:rsid w:val="00725C88"/>
    <w:rsid w:val="00761379"/>
    <w:rsid w:val="00794FCA"/>
    <w:rsid w:val="007A6833"/>
    <w:rsid w:val="00817C7B"/>
    <w:rsid w:val="00831A9F"/>
    <w:rsid w:val="00837144"/>
    <w:rsid w:val="008A0792"/>
    <w:rsid w:val="008F0F1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24357"/>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90</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